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sta</w:t>
      </w:r>
      <w:r>
        <w:t xml:space="preserve"> </w:t>
      </w:r>
      <w:r>
        <w:t xml:space="preserve">Ric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osta Rica received a score of 88.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osta Ric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sta Rica received a score of</w:t>
      </w:r>
      <w:r>
        <w:t xml:space="preserve"> </w:t>
      </w:r>
      <w:r>
        <w:rPr>
          <w:b/>
          <w:bCs/>
        </w:rPr>
        <w:t xml:space="preserve">86.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osta Rica received a score of 90.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osta Rica received a score of 80.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osta Rica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osta Ric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osta Ric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osta Ric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osta Ric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osta Rica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osta Rica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osta Ric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osta Rica received a score of 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osta Ric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osta Ric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osta Ric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osta Ric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3,1973,2000,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2009, 2011,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5, 2016, 2017</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0:53:20Z</dcterms:created>
  <dcterms:modified xsi:type="dcterms:W3CDTF">2024-11-11T20: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osta Rica Country Report</vt:lpwstr>
  </property>
  <property fmtid="{D5CDD505-2E9C-101B-9397-08002B2CF9AE}" pid="10" name="toc-title">
    <vt:lpwstr>Table of contents</vt:lpwstr>
  </property>
</Properties>
</file>